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Data-Driven</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0a6beb522f90c2ce60cc7ac46a6e896d3022b1b"/>
    <w:p>
      <w:pPr>
        <w:pStyle w:val="Heading1"/>
      </w:pPr>
      <w:r>
        <w:t xml:space="preserve">Thesis Proposal: The Role of the Statistician in Advancing Evidence-Based Decision-Making in United States San Francisco</w:t>
      </w:r>
    </w:p>
    <w:p>
      <w:pPr>
        <w:pStyle w:val="FirstParagraph"/>
      </w:pPr>
      <w:r>
        <w:t xml:space="preserve">This Thesis Proposal outlines a comprehensive research initiative examining the evolving professional landscape, critical contributions, and emerging challenges faced by the Statistician within the dynamic ecosystem of United States San Francisco. As a global hub for technology, healthcare innovation, urban policy development, and economic forecasting, San Francisco represents an unparalleled environment to study how statistical expertise translates complex data into actionable societal and business outcomes. This research directly addresses the growing demand for skilled Statisticians who can navigate the unique data challenges inherent to one of America's most densely populated and technologically advanced cities.</w:t>
      </w:r>
    </w:p>
    <w:bookmarkStart w:id="20" w:name="X9035a81ae11db78f9fe636f29e096a2285f0b87"/>
    <w:p>
      <w:pPr>
        <w:pStyle w:val="Heading2"/>
      </w:pPr>
      <w:r>
        <w:t xml:space="preserve">Problem Statement: The Critical Need for Statisticians in United States San Francisco</w:t>
      </w:r>
    </w:p>
    <w:p>
      <w:pPr>
        <w:pStyle w:val="FirstParagraph"/>
      </w:pPr>
      <w:r>
        <w:t xml:space="preserve">United States San Francisco is experiencing unprecedented urban transformation, characterized by rapid technological adoption, complex socioeconomic disparities, and urgent public health imperatives. The city's unique challenges—from managing homelessness through sophisticated predictive modeling to optimizing public transportation networks amid congestion—demand rigorous data analysis. However, the current supply of qualified Statisticians trained specifically in the nuances of urban data ecosystems is insufficient to meet this escalating demand across government agencies (like SF Health Department and MTA), Fortune 500 tech headquarters (Google, Salesforce), and non-profit organizations driving social impact initiatives. This gap impedes evidence-based policymaking, limits the effectiveness of city services, and hinders San Francisco's ability to leverage its vast data resources for equitable growth within the United States.</w:t>
      </w:r>
    </w:p>
    <w:bookmarkEnd w:id="20"/>
    <w:bookmarkStart w:id="21" w:name="research-objectives"/>
    <w:p>
      <w:pPr>
        <w:pStyle w:val="Heading2"/>
      </w:pPr>
      <w:r>
        <w:t xml:space="preserve">Research Objectives</w:t>
      </w:r>
    </w:p>
    <w:p>
      <w:pPr>
        <w:pStyle w:val="FirstParagraph"/>
      </w:pPr>
      <w:r>
        <w:t xml:space="preserve">This Thesis Proposal specifically aims to: (1) Identify the most critical analytical challenges currently facing Statisticians operating within United States San Francisco's public and private sectors; (2) Analyze how the role of the Statistician has evolved in response to SF's tech-driven culture and data privacy regulations (such as CCPA); (3) Evaluate the measurable impact of effective statistical analysis on key city outcomes, including housing affordability, healthcare access, traffic flow optimization, and economic development; and (4) Develop a framework for enhancing Statistician recruitment, training, and professional development pathways specifically tailored to San Francisco's unique urban context within the United States.</w:t>
      </w:r>
    </w:p>
    <w:bookmarkEnd w:id="21"/>
    <w:bookmarkStart w:id="22" w:name="X0cc2f46cd90ca3c31a2592b98a57c24841400b8"/>
    <w:p>
      <w:pPr>
        <w:pStyle w:val="Heading2"/>
      </w:pPr>
      <w:r>
        <w:t xml:space="preserve">Methodology: A Mixed-Methods Approach in the Bay Area Context</w:t>
      </w:r>
    </w:p>
    <w:p>
      <w:pPr>
        <w:pStyle w:val="FirstParagraph"/>
      </w:pPr>
      <w:r>
        <w:t xml:space="preserve">The research will employ a triangulated mixed-methods methodology. Quantitative analysis will involve collecting and examining anonymized datasets from City of San Francisco departments (e.g., homelessness counts, transportation traffic patterns) and major tech firms' public impact reports to quantify the correlation between statistical interventions and improved outcomes. Qualitative insights will be gathered through in-depth semi-structured interviews with 30+ practicing Statisticians employed across diverse sectors in United States San Francisco—including government roles at the SF Department of Public Health, analytics teams at Silicon Valley firms, and researchers at UCSF—and key stakeholders (city planners, public health officials) who rely on statistical outputs. Additionally, a targeted survey will assess current educational pathways and perceived skill gaps among Statisticians working in the San Francisco metro area. All data collection will rigorously adhere to ethical guidelines for human subjects research within California.</w:t>
      </w:r>
    </w:p>
    <w:bookmarkEnd w:id="22"/>
    <w:bookmarkStart w:id="23" w:name="X20582402e4e7fc5cb82c63ff2cd75a9a9f217ab"/>
    <w:p>
      <w:pPr>
        <w:pStyle w:val="Heading2"/>
      </w:pPr>
      <w:r>
        <w:t xml:space="preserve">Significance: Why This Thesis Proposal Matters Now</w:t>
      </w:r>
    </w:p>
    <w:p>
      <w:pPr>
        <w:pStyle w:val="FirstParagraph"/>
      </w:pPr>
      <w:r>
        <w:t xml:space="preserve">The significance of this Thesis Proposal extends beyond academic contribution to the field of statistics. It directly addresses a critical operational need for United States San Francisco. The findings will provide actionable intelligence for city leaders, educational institutions (like UC Berkeley and SF State Statistics programs), and tech companies on how to better integrate and support Statisticians. For the Statistician profession itself, this research will document best practices for navigating complex urban datasets in a major U.S. city, enhancing the perceived value of their role within both technical teams and broader civic discourse. Crucially, it will demonstrate how the work of the Statistician is not merely analytical but fundamentally instrumental in shaping a more equitable, efficient, and data-informed United States San Francisco for its residents.</w:t>
      </w:r>
    </w:p>
    <w:bookmarkEnd w:id="23"/>
    <w:bookmarkStart w:id="24" w:name="X7e88fa51fa43ee3e72d47b77e208757986133f3"/>
    <w:p>
      <w:pPr>
        <w:pStyle w:val="Heading2"/>
      </w:pPr>
      <w:r>
        <w:t xml:space="preserve">Expected Outcomes and Contribution to Knowledge</w:t>
      </w:r>
    </w:p>
    <w:p>
      <w:pPr>
        <w:pStyle w:val="FirstParagraph"/>
      </w:pPr>
      <w:r>
        <w:t xml:space="preserve">This Thesis Proposal anticipates generating several key contributions. First, it will produce the first comprehensive mapping of the Statistician's evolving role within a major U.S. city undergoing digital urban transformation. Second, it will deliver validated case studies showcasing how statistical analysis solved specific San Francisco challenges—such as predicting homelessness trajectories or optimizing emergency response times—providing concrete evidence of impact. Third, it will propose a localized "Statistical Competency Framework" for United States San Francisco, detailing essential skills (e.g., urban data integration, ethical AI application within public policy) that go beyond traditional statistical training and are critical for success in this environment. Finally, the research will inform curricular development at local universities to better prepare the next generation of Statisticians specifically equipped to thrive in cities like San Francisco.</w:t>
      </w:r>
    </w:p>
    <w:bookmarkEnd w:id="24"/>
    <w:bookmarkStart w:id="25" w:name="X918bf09318ded14c30d2d284e196df6b065f096"/>
    <w:p>
      <w:pPr>
        <w:pStyle w:val="Heading2"/>
      </w:pPr>
      <w:r>
        <w:t xml:space="preserve">Conclusion: The Indispensable Statistician in Modern Urban America</w:t>
      </w:r>
    </w:p>
    <w:p>
      <w:pPr>
        <w:pStyle w:val="FirstParagraph"/>
      </w:pPr>
      <w:r>
        <w:t xml:space="preserve">In conclusion, this Thesis Proposal argues that the Statistician is not merely a technical role but a cornerstone of effective governance and innovation within United States San Francisco. As the city grapples with complex challenges requiring data-driven solutions, the expertise of the Statistician becomes increasingly indispensable. This research directly responds to an urgent need within one of America's most influential urban centers. By documenting the current landscape, identifying critical gaps, and proposing targeted solutions specific to San Francisco's context, this Thesis Proposal will provide a vital roadmap for strengthening data literacy and statistical capability at the heart of United States urban life. The success of this initiative promises not only to elevate the Statistician's professional standing locally but also to offer a replicable model for other major cities across the United States seeking to harness data for public good. This Thesis Proposal therefore stands as a crucial step towards empowering the Statistician as an essential agent of positive change in United States San Francisco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Statistician in Data-Driven Solutions for United States San Francisco</dc:title>
  <dc:creator/>
  <dc:language>en</dc:language>
  <cp:keywords/>
  <dcterms:created xsi:type="dcterms:W3CDTF">2026-07-21T12:16:30Z</dcterms:created>
  <dcterms:modified xsi:type="dcterms:W3CDTF">2026-07-21T12:16:30Z</dcterms:modified>
</cp:coreProperties>
</file>

<file path=docProps/custom.xml><?xml version="1.0" encoding="utf-8"?>
<Properties xmlns="http://schemas.openxmlformats.org/officeDocument/2006/custom-properties" xmlns:vt="http://schemas.openxmlformats.org/officeDocument/2006/docPropsVTypes"/>
</file>